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D263B" w14:textId="77777777" w:rsidR="00DD3A74" w:rsidRPr="006C2949" w:rsidRDefault="00CF1CC6">
      <w:pPr>
        <w:rPr>
          <w:b/>
          <w:u w:val="single"/>
        </w:rPr>
      </w:pPr>
      <w:r w:rsidRPr="006C2949">
        <w:rPr>
          <w:b/>
          <w:u w:val="single"/>
        </w:rPr>
        <w:t xml:space="preserve">Diseño de </w:t>
      </w:r>
      <w:r w:rsidR="00C811AC" w:rsidRPr="006C2949">
        <w:rPr>
          <w:b/>
          <w:u w:val="single"/>
        </w:rPr>
        <w:t>Panel de Proyección de Operaciones BICIMAD</w:t>
      </w:r>
      <w:r w:rsidRPr="006C2949">
        <w:rPr>
          <w:b/>
          <w:u w:val="single"/>
        </w:rPr>
        <w:t xml:space="preserve"> basado en Modelamiento de Machine Learning</w:t>
      </w:r>
    </w:p>
    <w:p w14:paraId="5E709BE5" w14:textId="77777777" w:rsidR="00C811AC" w:rsidRDefault="00C811AC"/>
    <w:p w14:paraId="211980B4" w14:textId="77777777" w:rsidR="00C811AC" w:rsidRPr="002D61FD" w:rsidRDefault="00C811AC">
      <w:pPr>
        <w:rPr>
          <w:b/>
          <w:u w:val="single"/>
        </w:rPr>
      </w:pPr>
      <w:r w:rsidRPr="002D61FD">
        <w:rPr>
          <w:b/>
          <w:u w:val="single"/>
        </w:rPr>
        <w:t>Contexto</w:t>
      </w:r>
      <w:r w:rsidR="002D61FD" w:rsidRPr="002D61FD">
        <w:rPr>
          <w:b/>
          <w:u w:val="single"/>
        </w:rPr>
        <w:t xml:space="preserve"> General</w:t>
      </w:r>
    </w:p>
    <w:p w14:paraId="6A6B2B11" w14:textId="77777777" w:rsidR="00C811AC" w:rsidRDefault="00C811AC" w:rsidP="00C811AC">
      <w:pPr>
        <w:jc w:val="both"/>
      </w:pPr>
      <w:proofErr w:type="spellStart"/>
      <w:r>
        <w:t>BiciMAD</w:t>
      </w:r>
      <w:proofErr w:type="spellEnd"/>
      <w:r>
        <w:t xml:space="preserve"> es el sistema de arriendo de bicicletas 100% eléctricas gestionado por el Ayuntamiento de Madrid.</w:t>
      </w:r>
    </w:p>
    <w:p w14:paraId="2C60156D" w14:textId="77777777" w:rsidR="00C811AC" w:rsidRPr="00C811AC" w:rsidRDefault="00C811AC" w:rsidP="00C811AC">
      <w:pPr>
        <w:jc w:val="both"/>
      </w:pPr>
      <w:r w:rsidRPr="00C811AC">
        <w:t xml:space="preserve">El objetivo de </w:t>
      </w:r>
      <w:proofErr w:type="spellStart"/>
      <w:r w:rsidRPr="00C811AC">
        <w:t>BiciMAD</w:t>
      </w:r>
      <w:proofErr w:type="spellEnd"/>
      <w:r w:rsidRPr="00C811AC">
        <w:t xml:space="preserve"> es proporcionar un elemento alternativo de transporte limpio y saludable al ciudadano y fomentar el uso de la bicicleta en la ciudad. El sistema lo componen:</w:t>
      </w:r>
    </w:p>
    <w:p w14:paraId="7D22BFCD" w14:textId="77777777" w:rsidR="00C811AC" w:rsidRPr="00C811AC" w:rsidRDefault="00C811AC" w:rsidP="00C811AC">
      <w:pPr>
        <w:pStyle w:val="Prrafodelista"/>
        <w:numPr>
          <w:ilvl w:val="0"/>
          <w:numId w:val="3"/>
        </w:numPr>
        <w:jc w:val="both"/>
      </w:pPr>
      <w:r w:rsidRPr="00C811AC">
        <w:t>2.964 bicicletas</w:t>
      </w:r>
    </w:p>
    <w:p w14:paraId="39250712" w14:textId="77777777" w:rsidR="00C811AC" w:rsidRPr="00C811AC" w:rsidRDefault="00C811AC" w:rsidP="00C811AC">
      <w:pPr>
        <w:pStyle w:val="Prrafodelista"/>
        <w:numPr>
          <w:ilvl w:val="0"/>
          <w:numId w:val="3"/>
        </w:numPr>
        <w:jc w:val="both"/>
      </w:pPr>
      <w:r w:rsidRPr="00C811AC">
        <w:t>6.315 anclajes</w:t>
      </w:r>
    </w:p>
    <w:p w14:paraId="5C8D1115" w14:textId="77777777" w:rsidR="00C811AC" w:rsidRPr="00C811AC" w:rsidRDefault="00C811AC" w:rsidP="00C811AC">
      <w:pPr>
        <w:pStyle w:val="Prrafodelista"/>
        <w:numPr>
          <w:ilvl w:val="0"/>
          <w:numId w:val="3"/>
        </w:numPr>
        <w:jc w:val="both"/>
      </w:pPr>
      <w:r w:rsidRPr="00C811AC">
        <w:t>264 estaciones</w:t>
      </w:r>
    </w:p>
    <w:p w14:paraId="2AD540C6" w14:textId="77777777" w:rsidR="00C811AC" w:rsidRDefault="00C811AC" w:rsidP="00C811AC">
      <w:pPr>
        <w:jc w:val="both"/>
      </w:pPr>
      <w:proofErr w:type="spellStart"/>
      <w:r w:rsidRPr="00C811AC">
        <w:t>BiciMAD</w:t>
      </w:r>
      <w:proofErr w:type="spellEnd"/>
      <w:r w:rsidRPr="00C811AC">
        <w:t xml:space="preserve"> destaca por el empleo de las </w:t>
      </w:r>
      <w:proofErr w:type="spellStart"/>
      <w:r w:rsidR="005A1569">
        <w:t>TIC’s</w:t>
      </w:r>
      <w:proofErr w:type="spellEnd"/>
      <w:r w:rsidR="005A1569">
        <w:t xml:space="preserve"> para m</w:t>
      </w:r>
      <w:r w:rsidRPr="00C811AC">
        <w:t>ejo</w:t>
      </w:r>
      <w:r w:rsidR="005A1569">
        <w:t>rar la experiencia del usuario y para el almacenamiento de todos los viajes realizados por los usuarios sobre la plataforma y todas las características que lo componen.</w:t>
      </w:r>
    </w:p>
    <w:p w14:paraId="5222C638" w14:textId="77777777" w:rsidR="00C811AC" w:rsidRDefault="00C811AC" w:rsidP="00C811AC">
      <w:pPr>
        <w:jc w:val="both"/>
      </w:pPr>
      <w:r>
        <w:t>El funcionamiento de este servicio se basa en que el usuario podrá efectuar el arriendo de la bicicleta de forma totalmente autónoma por medio del uso de una aplicación dentro de su móvil y siempre desde una de las 264 estaciones repartidas alrededor de Madrid. Una vez terminado el viaje el usuario deberá devolver la bicicleta en la estación que desee.</w:t>
      </w:r>
    </w:p>
    <w:p w14:paraId="1B1B2777" w14:textId="77777777" w:rsidR="00854042" w:rsidRDefault="00854042" w:rsidP="00854042">
      <w:pPr>
        <w:jc w:val="both"/>
      </w:pPr>
      <w:r>
        <w:t xml:space="preserve">El presente Trabajo de Fin de Master asume que uno de los pilares para el correcto funcionamiento de todo el sistema de </w:t>
      </w:r>
      <w:proofErr w:type="spellStart"/>
      <w:r>
        <w:t>BiciMAD</w:t>
      </w:r>
      <w:proofErr w:type="spellEnd"/>
      <w:r>
        <w:t xml:space="preserve"> se encuentra en el poder proyectar hacia los días futuros la demanda que tendrá el servicio en cada uno de las estaciones de toda la red y así poder entregar información relevante para que los gestores de las áreas operativas de la empresa puedan tomar decisiones de forma anticipada relativas al movimiento de bicicletas desde áreas poco concurridas hasta otras con mayor afluencia proyectada. </w:t>
      </w:r>
      <w:r w:rsidR="005A1569">
        <w:t>El beneficio directo que tendrá esta toma de decisiones será mejorar el nivel de servicio que tiene la empresa anticipando las necesidades de los usuarios sobre las bicicletas.</w:t>
      </w:r>
    </w:p>
    <w:p w14:paraId="7BC5C0E4" w14:textId="77777777" w:rsidR="00C811AC" w:rsidRDefault="00C811AC"/>
    <w:p w14:paraId="6C85E1A9" w14:textId="77777777" w:rsidR="00345A66" w:rsidRDefault="00345A66">
      <w:pPr>
        <w:rPr>
          <w:b/>
        </w:rPr>
      </w:pPr>
      <w:r>
        <w:rPr>
          <w:b/>
        </w:rPr>
        <w:br w:type="page"/>
      </w:r>
    </w:p>
    <w:p w14:paraId="672F13E4" w14:textId="77777777" w:rsidR="00C811AC" w:rsidRPr="009422D3" w:rsidRDefault="00C811AC">
      <w:pPr>
        <w:rPr>
          <w:b/>
        </w:rPr>
      </w:pPr>
      <w:r w:rsidRPr="009422D3">
        <w:rPr>
          <w:b/>
        </w:rPr>
        <w:lastRenderedPageBreak/>
        <w:t>Objetivo General</w:t>
      </w:r>
    </w:p>
    <w:p w14:paraId="141B09A4" w14:textId="5B66B29D" w:rsidR="00C811AC" w:rsidRDefault="002720A2" w:rsidP="009422D3">
      <w:pPr>
        <w:jc w:val="both"/>
      </w:pPr>
      <w:r>
        <w:t>El Objetivo Central del presente proyecto TFM es</w:t>
      </w:r>
      <w:r w:rsidR="009422D3">
        <w:t>, por medio de los datos históricos</w:t>
      </w:r>
      <w:r>
        <w:t xml:space="preserve"> de </w:t>
      </w:r>
      <w:r w:rsidR="009422D3">
        <w:t>uso del servicio junto con otras fuentes de datos correlacionadas, lograr el diseño y</w:t>
      </w:r>
      <w:r>
        <w:t xml:space="preserve"> construcción de un panel de información </w:t>
      </w:r>
      <w:r w:rsidR="009422D3">
        <w:t xml:space="preserve">que permita proyectar los volúmenes de uso que tendrá el servicio </w:t>
      </w:r>
      <w:proofErr w:type="spellStart"/>
      <w:r w:rsidR="009422D3">
        <w:t>BiciMAD</w:t>
      </w:r>
      <w:proofErr w:type="spellEnd"/>
      <w:r w:rsidR="009422D3">
        <w:t xml:space="preserve"> dentro de los próximos </w:t>
      </w:r>
      <w:r w:rsidR="00BF249D">
        <w:t>4</w:t>
      </w:r>
      <w:r w:rsidR="009422D3">
        <w:t xml:space="preserve"> días </w:t>
      </w:r>
      <w:r w:rsidR="00345A66">
        <w:t xml:space="preserve">y </w:t>
      </w:r>
      <w:r w:rsidR="009422D3">
        <w:t>según cada una de las zonas de Madrid.</w:t>
      </w:r>
      <w:r w:rsidR="008E6BDF">
        <w:t xml:space="preserve"> </w:t>
      </w:r>
      <w:r w:rsidR="00247519">
        <w:t>La actualización de los cuadros presentes en el panel deberá</w:t>
      </w:r>
      <w:r w:rsidR="008E6BDF">
        <w:t xml:space="preserve"> actualizarse a demanda o en rutina </w:t>
      </w:r>
      <w:proofErr w:type="spellStart"/>
      <w:r w:rsidR="008E6BDF">
        <w:t>batch</w:t>
      </w:r>
      <w:proofErr w:type="spellEnd"/>
      <w:r w:rsidR="008E6BDF">
        <w:t xml:space="preserve"> nocturna.</w:t>
      </w:r>
      <w:r w:rsidR="009422D3">
        <w:t xml:space="preserve"> </w:t>
      </w:r>
      <w:r w:rsidR="00A23F67">
        <w:t xml:space="preserve">Tanto el modelamiento como el panel resultante </w:t>
      </w:r>
      <w:r w:rsidR="00F91B90">
        <w:t xml:space="preserve">deberán </w:t>
      </w:r>
      <w:r w:rsidR="00A23F67">
        <w:t>ser escalables con el objetivo que se permita agregar nuevas fuentes de datos y nuevos resultados proyectados.</w:t>
      </w:r>
    </w:p>
    <w:p w14:paraId="6C4D9D0F" w14:textId="77777777" w:rsidR="00C811AC" w:rsidRDefault="00C811AC"/>
    <w:p w14:paraId="788F4966" w14:textId="77777777" w:rsidR="00C811AC" w:rsidRPr="0065347A" w:rsidRDefault="00C811AC">
      <w:pPr>
        <w:rPr>
          <w:b/>
        </w:rPr>
      </w:pPr>
      <w:r w:rsidRPr="0065347A">
        <w:rPr>
          <w:b/>
        </w:rPr>
        <w:t>Objetivos Específicos</w:t>
      </w:r>
    </w:p>
    <w:p w14:paraId="2BFFBF1F" w14:textId="77777777" w:rsidR="0065347A" w:rsidRDefault="0065347A">
      <w:r>
        <w:t>Los Objetivos Específicos del proyecto son:</w:t>
      </w:r>
    </w:p>
    <w:p w14:paraId="0D53E5DA" w14:textId="77777777" w:rsidR="0065347A" w:rsidRDefault="0065347A" w:rsidP="00F91B90">
      <w:pPr>
        <w:pStyle w:val="Prrafodelista"/>
        <w:numPr>
          <w:ilvl w:val="0"/>
          <w:numId w:val="6"/>
        </w:numPr>
        <w:jc w:val="both"/>
      </w:pPr>
      <w:r>
        <w:t>Analizar</w:t>
      </w:r>
      <w:r w:rsidR="00F91B90">
        <w:t xml:space="preserve"> detalladamente</w:t>
      </w:r>
      <w:r>
        <w:t xml:space="preserve"> </w:t>
      </w:r>
      <w:r w:rsidR="00F91B90">
        <w:t xml:space="preserve">todas </w:t>
      </w:r>
      <w:r>
        <w:t>la</w:t>
      </w:r>
      <w:r w:rsidR="00F91B90">
        <w:t>s posibles</w:t>
      </w:r>
      <w:r>
        <w:t xml:space="preserve"> fuentes de datos </w:t>
      </w:r>
      <w:r w:rsidR="00F91B90">
        <w:t>que den soporte al proyecto, las cuales se pueden dividir en:</w:t>
      </w:r>
    </w:p>
    <w:p w14:paraId="66A58AA6" w14:textId="77777777" w:rsidR="00345A66" w:rsidRDefault="00345A66" w:rsidP="00345A66">
      <w:pPr>
        <w:pStyle w:val="Prrafodelista"/>
        <w:numPr>
          <w:ilvl w:val="1"/>
          <w:numId w:val="6"/>
        </w:numPr>
      </w:pPr>
      <w:r>
        <w:t xml:space="preserve">Principal: </w:t>
      </w:r>
      <w:proofErr w:type="spellStart"/>
      <w:r>
        <w:t>BiciMAD</w:t>
      </w:r>
      <w:proofErr w:type="spellEnd"/>
      <w:r>
        <w:t>, datos de los itinerarios de las bicicletas eléctricas</w:t>
      </w:r>
    </w:p>
    <w:p w14:paraId="77C4F3D1" w14:textId="77777777" w:rsidR="00345A66" w:rsidRDefault="00345A66" w:rsidP="00345A66">
      <w:pPr>
        <w:pStyle w:val="Prrafodelista"/>
        <w:numPr>
          <w:ilvl w:val="1"/>
          <w:numId w:val="6"/>
        </w:numPr>
        <w:jc w:val="both"/>
      </w:pPr>
      <w:r>
        <w:t>Correlacionadas: pronósticos del tiempo, itinerarios de otros servicios de transporte, etc.</w:t>
      </w:r>
    </w:p>
    <w:p w14:paraId="59CAA03F" w14:textId="77777777" w:rsidR="00345A66" w:rsidRDefault="007106B8" w:rsidP="00345A66">
      <w:pPr>
        <w:pStyle w:val="Prrafodelista"/>
        <w:numPr>
          <w:ilvl w:val="0"/>
          <w:numId w:val="6"/>
        </w:numPr>
        <w:jc w:val="both"/>
      </w:pPr>
      <w:r>
        <w:t xml:space="preserve">Entrenar diferentes </w:t>
      </w:r>
      <w:r w:rsidR="00345A66">
        <w:t>modelo</w:t>
      </w:r>
      <w:r>
        <w:t>s</w:t>
      </w:r>
      <w:r w:rsidR="00345A66">
        <w:t xml:space="preserve"> de Machine Learning que permita la proyección del volumen de uso del servicio </w:t>
      </w:r>
      <w:proofErr w:type="spellStart"/>
      <w:r w:rsidR="00345A66">
        <w:t>BiciMAD</w:t>
      </w:r>
      <w:proofErr w:type="spellEnd"/>
      <w:r w:rsidR="00345A66">
        <w:t xml:space="preserve"> por día dentro la siguiente semana y por zona/barrio/distrito de Madrid.</w:t>
      </w:r>
    </w:p>
    <w:p w14:paraId="4D726C86" w14:textId="77777777" w:rsidR="00345A66" w:rsidRDefault="007106B8" w:rsidP="00345A66">
      <w:pPr>
        <w:pStyle w:val="Prrafodelista"/>
        <w:numPr>
          <w:ilvl w:val="0"/>
          <w:numId w:val="6"/>
        </w:numPr>
        <w:jc w:val="both"/>
      </w:pPr>
      <w:r>
        <w:t>Diseñar y construir un panel de control general (</w:t>
      </w:r>
      <w:proofErr w:type="spellStart"/>
      <w:r>
        <w:t>dashboard</w:t>
      </w:r>
      <w:proofErr w:type="spellEnd"/>
      <w:r>
        <w:t>) que consolide toda la información obtenida en el modelo de ML y entregue diferentes cuadros que ayuden a la toma de decisiones operativas de la empresa</w:t>
      </w:r>
    </w:p>
    <w:p w14:paraId="39BA3024" w14:textId="77777777" w:rsidR="006C2949" w:rsidRDefault="006C2949" w:rsidP="00906F38">
      <w:pPr>
        <w:pStyle w:val="Prrafodelista"/>
        <w:numPr>
          <w:ilvl w:val="0"/>
          <w:numId w:val="6"/>
        </w:numPr>
        <w:jc w:val="both"/>
      </w:pPr>
      <w:r>
        <w:t>Construir un pipeline que administre la actualización periódica de la predicción y su consecuente actualización del panel de control.</w:t>
      </w:r>
    </w:p>
    <w:p w14:paraId="36D5984A" w14:textId="77777777" w:rsidR="0065347A" w:rsidRDefault="0065347A" w:rsidP="0065347A"/>
    <w:p w14:paraId="3B40261A" w14:textId="77777777" w:rsidR="00C811AC" w:rsidRDefault="00C811AC"/>
    <w:p w14:paraId="27027768" w14:textId="77777777" w:rsidR="00C811AC" w:rsidRDefault="00C811AC">
      <w:pPr>
        <w:rPr>
          <w:b/>
        </w:rPr>
      </w:pPr>
      <w:r w:rsidRPr="00CF1CC6">
        <w:rPr>
          <w:b/>
        </w:rPr>
        <w:t>Índice</w:t>
      </w:r>
    </w:p>
    <w:p w14:paraId="24ABA0F5" w14:textId="77777777" w:rsidR="00CF1CC6" w:rsidRDefault="00CF1CC6" w:rsidP="00CF1CC6">
      <w:pPr>
        <w:pStyle w:val="Prrafodelista"/>
        <w:numPr>
          <w:ilvl w:val="0"/>
          <w:numId w:val="7"/>
        </w:numPr>
      </w:pPr>
      <w:r>
        <w:t>Descripción General del Proyecto</w:t>
      </w:r>
    </w:p>
    <w:p w14:paraId="674A981D" w14:textId="77777777" w:rsidR="00CF1CC6" w:rsidRDefault="00CF1CC6" w:rsidP="00CF1CC6">
      <w:pPr>
        <w:pStyle w:val="Prrafodelista"/>
        <w:numPr>
          <w:ilvl w:val="1"/>
          <w:numId w:val="7"/>
        </w:numPr>
      </w:pPr>
      <w:r>
        <w:t>Objetivos de proyecto</w:t>
      </w:r>
    </w:p>
    <w:p w14:paraId="33BA8AD2" w14:textId="77777777" w:rsidR="00CF1CC6" w:rsidRDefault="00CF1CC6" w:rsidP="00A23F67">
      <w:pPr>
        <w:pStyle w:val="Prrafodelista"/>
        <w:numPr>
          <w:ilvl w:val="1"/>
          <w:numId w:val="7"/>
        </w:numPr>
      </w:pPr>
      <w:r>
        <w:t xml:space="preserve">Definición de </w:t>
      </w:r>
      <w:proofErr w:type="spellStart"/>
      <w:r>
        <w:t>stakeholders</w:t>
      </w:r>
      <w:proofErr w:type="spellEnd"/>
    </w:p>
    <w:p w14:paraId="166C5E8D" w14:textId="77777777" w:rsidR="00CF1CC6" w:rsidRDefault="00CF1CC6" w:rsidP="00CF1CC6">
      <w:pPr>
        <w:pStyle w:val="Prrafodelista"/>
        <w:numPr>
          <w:ilvl w:val="0"/>
          <w:numId w:val="7"/>
        </w:numPr>
      </w:pPr>
      <w:r>
        <w:t>Descripción de fuentes de datos</w:t>
      </w:r>
    </w:p>
    <w:p w14:paraId="56740CE8" w14:textId="77777777" w:rsidR="00CF1CC6" w:rsidRDefault="00CF1CC6" w:rsidP="00CF1CC6">
      <w:pPr>
        <w:pStyle w:val="Prrafodelista"/>
        <w:numPr>
          <w:ilvl w:val="1"/>
          <w:numId w:val="7"/>
        </w:numPr>
      </w:pPr>
      <w:r>
        <w:t>Fuente de datos principal: itinerancia histórica de bicicletas eléctricas</w:t>
      </w:r>
    </w:p>
    <w:p w14:paraId="3D1FF746" w14:textId="77777777" w:rsidR="00CF1CC6" w:rsidRDefault="00CF1CC6" w:rsidP="00CF1CC6">
      <w:pPr>
        <w:pStyle w:val="Prrafodelista"/>
        <w:numPr>
          <w:ilvl w:val="1"/>
          <w:numId w:val="7"/>
        </w:numPr>
      </w:pPr>
      <w:r>
        <w:t>Fuentes de datos correlacionadas</w:t>
      </w:r>
    </w:p>
    <w:p w14:paraId="0E5E0DDA" w14:textId="77777777" w:rsidR="00CF1CC6" w:rsidRDefault="00CF1CC6" w:rsidP="00CF1CC6">
      <w:pPr>
        <w:pStyle w:val="Prrafodelista"/>
        <w:numPr>
          <w:ilvl w:val="0"/>
          <w:numId w:val="7"/>
        </w:numPr>
      </w:pPr>
      <w:proofErr w:type="spellStart"/>
      <w:r>
        <w:t>Exploratory</w:t>
      </w:r>
      <w:proofErr w:type="spellEnd"/>
      <w:r>
        <w:t xml:space="preserve"> Data </w:t>
      </w:r>
      <w:proofErr w:type="spellStart"/>
      <w:r>
        <w:t>Analysis</w:t>
      </w:r>
      <w:proofErr w:type="spellEnd"/>
    </w:p>
    <w:p w14:paraId="49461A5E" w14:textId="77777777" w:rsidR="00CF1CC6" w:rsidRDefault="00CF1CC6" w:rsidP="00CF1CC6">
      <w:pPr>
        <w:pStyle w:val="Prrafodelista"/>
        <w:numPr>
          <w:ilvl w:val="0"/>
          <w:numId w:val="7"/>
        </w:numPr>
      </w:pPr>
      <w:proofErr w:type="spellStart"/>
      <w:r>
        <w:t>Feature</w:t>
      </w:r>
      <w:proofErr w:type="spellEnd"/>
      <w:r>
        <w:t xml:space="preserve"> </w:t>
      </w:r>
      <w:proofErr w:type="spellStart"/>
      <w:r>
        <w:t>Engineering</w:t>
      </w:r>
      <w:proofErr w:type="spellEnd"/>
    </w:p>
    <w:p w14:paraId="216E6E81" w14:textId="77777777" w:rsidR="00CF1CC6" w:rsidRDefault="00CF1CC6" w:rsidP="00CF1CC6">
      <w:pPr>
        <w:pStyle w:val="Prrafodelista"/>
        <w:numPr>
          <w:ilvl w:val="0"/>
          <w:numId w:val="7"/>
        </w:numPr>
      </w:pPr>
      <w:r>
        <w:t>Modelamiento Machine Learning</w:t>
      </w:r>
    </w:p>
    <w:p w14:paraId="249202FD" w14:textId="77777777" w:rsidR="00CF1CC6" w:rsidRDefault="00CF1CC6" w:rsidP="00CF1CC6">
      <w:pPr>
        <w:pStyle w:val="Prrafodelista"/>
        <w:numPr>
          <w:ilvl w:val="0"/>
          <w:numId w:val="7"/>
        </w:numPr>
      </w:pPr>
      <w:r>
        <w:t>Análisis</w:t>
      </w:r>
      <w:r w:rsidR="00A23F67">
        <w:t xml:space="preserve"> e interpretación</w:t>
      </w:r>
      <w:r>
        <w:t xml:space="preserve"> de </w:t>
      </w:r>
      <w:r w:rsidR="00A23F67">
        <w:t>r</w:t>
      </w:r>
      <w:r>
        <w:t>esultados</w:t>
      </w:r>
    </w:p>
    <w:p w14:paraId="10895943" w14:textId="77777777" w:rsidR="00CF1CC6" w:rsidRDefault="00CF1CC6" w:rsidP="00CF1CC6">
      <w:pPr>
        <w:pStyle w:val="Prrafodelista"/>
        <w:numPr>
          <w:ilvl w:val="0"/>
          <w:numId w:val="7"/>
        </w:numPr>
      </w:pPr>
      <w:r>
        <w:t>Diseño de Panel de Control</w:t>
      </w:r>
    </w:p>
    <w:p w14:paraId="00321F68" w14:textId="6A65DBE5" w:rsidR="00A23F67" w:rsidRDefault="00A23F67" w:rsidP="00CF1CC6">
      <w:pPr>
        <w:pStyle w:val="Prrafodelista"/>
        <w:numPr>
          <w:ilvl w:val="0"/>
          <w:numId w:val="7"/>
        </w:numPr>
      </w:pPr>
      <w:r>
        <w:t>Conclusiones y siguientes pasos</w:t>
      </w:r>
    </w:p>
    <w:p w14:paraId="60B1D142" w14:textId="722A36B0" w:rsidR="00CA5CBF" w:rsidRDefault="00CA5CBF" w:rsidP="00CA5CBF"/>
    <w:p w14:paraId="5880EEA1" w14:textId="654F7785" w:rsidR="00CA5CBF" w:rsidRDefault="00CA5CBF" w:rsidP="00CA5CBF"/>
    <w:p w14:paraId="16B01887" w14:textId="7F8CEF7F" w:rsidR="00071640" w:rsidRDefault="00071640" w:rsidP="00CA5CBF">
      <w:pPr>
        <w:rPr>
          <w:b/>
          <w:bCs/>
        </w:rPr>
      </w:pPr>
      <w:r>
        <w:rPr>
          <w:b/>
          <w:bCs/>
        </w:rPr>
        <w:t>DATOS UTILIZADOS</w:t>
      </w:r>
    </w:p>
    <w:p w14:paraId="1D0B24EB" w14:textId="3554C1FC" w:rsidR="00071640" w:rsidRPr="00071640" w:rsidRDefault="00071640" w:rsidP="00CA5CBF">
      <w:pPr>
        <w:rPr>
          <w:b/>
          <w:bCs/>
        </w:rPr>
      </w:pPr>
      <w:proofErr w:type="spellStart"/>
      <w:r w:rsidRPr="00071640">
        <w:rPr>
          <w:b/>
          <w:bCs/>
        </w:rPr>
        <w:t>Bicimad</w:t>
      </w:r>
      <w:proofErr w:type="spellEnd"/>
    </w:p>
    <w:p w14:paraId="6C770BCB" w14:textId="77777777" w:rsidR="00071640" w:rsidRDefault="00071640" w:rsidP="00CA5CBF">
      <w:r>
        <w:t xml:space="preserve">Datos históricos </w:t>
      </w:r>
    </w:p>
    <w:p w14:paraId="7FF377E6" w14:textId="2E0C6747" w:rsidR="00071640" w:rsidRDefault="00000000" w:rsidP="00CA5CBF">
      <w:hyperlink r:id="rId5" w:history="1">
        <w:r w:rsidR="00071640" w:rsidRPr="00CE1219">
          <w:rPr>
            <w:rStyle w:val="Hipervnculo"/>
          </w:rPr>
          <w:t>https://opendata.emtmadrid.es/Datos-estaticos/Datos-generales-(1)</w:t>
        </w:r>
      </w:hyperlink>
    </w:p>
    <w:p w14:paraId="2CE2E470" w14:textId="333E4C4B" w:rsidR="00071640" w:rsidRDefault="00071640" w:rsidP="00CA5CBF">
      <w:r>
        <w:t>API</w:t>
      </w:r>
    </w:p>
    <w:p w14:paraId="7801A838" w14:textId="116A96FB" w:rsidR="00071640" w:rsidRDefault="00000000" w:rsidP="00CA5CBF">
      <w:hyperlink r:id="rId6" w:history="1">
        <w:r w:rsidR="000E595D" w:rsidRPr="00CE1219">
          <w:rPr>
            <w:rStyle w:val="Hipervnculo"/>
          </w:rPr>
          <w:t>https://mobilitylabs.emtmadrid.es/</w:t>
        </w:r>
      </w:hyperlink>
    </w:p>
    <w:p w14:paraId="5D954F31" w14:textId="29EA3FE3" w:rsidR="000E595D" w:rsidRDefault="000E595D" w:rsidP="00CA5CBF"/>
    <w:p w14:paraId="4648CFA2" w14:textId="57AD2EA2" w:rsidR="000E595D" w:rsidRDefault="000E595D" w:rsidP="000E595D">
      <w:pPr>
        <w:rPr>
          <w:lang w:val="en-GB"/>
        </w:rPr>
      </w:pPr>
      <w:r w:rsidRPr="000E595D">
        <w:rPr>
          <w:b/>
          <w:bCs/>
          <w:lang w:val="en-GB"/>
        </w:rPr>
        <w:t>Open Weather Map</w:t>
      </w:r>
      <w:r w:rsidRPr="000E595D">
        <w:rPr>
          <w:lang w:val="en-GB"/>
        </w:rPr>
        <w:t xml:space="preserve"> </w:t>
      </w:r>
    </w:p>
    <w:p w14:paraId="29E2ED65" w14:textId="26F2718D" w:rsidR="000E595D" w:rsidRPr="00F30375" w:rsidRDefault="000E595D" w:rsidP="000E595D">
      <w:pPr>
        <w:rPr>
          <w:lang w:val="en-GB"/>
        </w:rPr>
      </w:pPr>
      <w:proofErr w:type="spellStart"/>
      <w:r w:rsidRPr="00F30375">
        <w:rPr>
          <w:lang w:val="en-GB"/>
        </w:rPr>
        <w:t>Datos</w:t>
      </w:r>
      <w:proofErr w:type="spellEnd"/>
      <w:r w:rsidRPr="00F30375">
        <w:rPr>
          <w:lang w:val="en-GB"/>
        </w:rPr>
        <w:t xml:space="preserve"> </w:t>
      </w:r>
      <w:proofErr w:type="spellStart"/>
      <w:r w:rsidRPr="00F30375">
        <w:rPr>
          <w:lang w:val="en-GB"/>
        </w:rPr>
        <w:t>históricos</w:t>
      </w:r>
      <w:proofErr w:type="spellEnd"/>
      <w:r w:rsidRPr="00F30375">
        <w:rPr>
          <w:lang w:val="en-GB"/>
        </w:rPr>
        <w:t xml:space="preserve"> </w:t>
      </w:r>
    </w:p>
    <w:p w14:paraId="1AA1A522" w14:textId="7AEFC467" w:rsidR="000E595D" w:rsidRPr="00F30375" w:rsidRDefault="00000000" w:rsidP="00CA5CBF">
      <w:pPr>
        <w:rPr>
          <w:lang w:val="en-GB"/>
        </w:rPr>
      </w:pPr>
      <w:hyperlink r:id="rId7" w:history="1">
        <w:r w:rsidR="000E595D" w:rsidRPr="00F30375">
          <w:rPr>
            <w:rStyle w:val="Hipervnculo"/>
            <w:lang w:val="en-GB"/>
          </w:rPr>
          <w:t>https://openweathermap.org/history-bulk</w:t>
        </w:r>
      </w:hyperlink>
    </w:p>
    <w:p w14:paraId="6262C021" w14:textId="42A035B3" w:rsidR="000E595D" w:rsidRDefault="00247519" w:rsidP="00CA5CBF">
      <w:r>
        <w:t>API (datos actuáis y predicciones meteorológicas)</w:t>
      </w:r>
    </w:p>
    <w:p w14:paraId="799D58C5" w14:textId="24394F13" w:rsidR="00247519" w:rsidRPr="00F30375" w:rsidRDefault="00000000" w:rsidP="00CA5CBF">
      <w:pPr>
        <w:rPr>
          <w:lang w:val="en-GB"/>
        </w:rPr>
      </w:pPr>
      <w:hyperlink r:id="rId8" w:history="1">
        <w:r w:rsidR="00247519" w:rsidRPr="00F30375">
          <w:rPr>
            <w:rStyle w:val="Hipervnculo"/>
            <w:lang w:val="en-GB"/>
          </w:rPr>
          <w:t>https://openweathermap.org/api</w:t>
        </w:r>
      </w:hyperlink>
    </w:p>
    <w:p w14:paraId="2399ABE8" w14:textId="7FD1B675" w:rsidR="00247519" w:rsidRDefault="00247519" w:rsidP="00CA5CBF">
      <w:pPr>
        <w:rPr>
          <w:lang w:val="en-GB"/>
        </w:rPr>
      </w:pPr>
    </w:p>
    <w:p w14:paraId="2B51A5E2" w14:textId="4BBC4F5D" w:rsidR="00F30375" w:rsidRPr="00180773" w:rsidRDefault="00F30375" w:rsidP="00CA5CBF">
      <w:pPr>
        <w:rPr>
          <w:b/>
          <w:bCs/>
          <w:lang w:val="en-GB"/>
        </w:rPr>
      </w:pPr>
      <w:r w:rsidRPr="00180773">
        <w:rPr>
          <w:b/>
          <w:bCs/>
          <w:lang w:val="en-GB"/>
        </w:rPr>
        <w:t xml:space="preserve">Dias </w:t>
      </w:r>
      <w:proofErr w:type="spellStart"/>
      <w:r w:rsidRPr="00180773">
        <w:rPr>
          <w:b/>
          <w:bCs/>
          <w:lang w:val="en-GB"/>
        </w:rPr>
        <w:t>laborales</w:t>
      </w:r>
      <w:proofErr w:type="spellEnd"/>
      <w:r w:rsidRPr="00180773">
        <w:rPr>
          <w:b/>
          <w:bCs/>
          <w:lang w:val="en-GB"/>
        </w:rPr>
        <w:t xml:space="preserve"> </w:t>
      </w:r>
      <w:proofErr w:type="spellStart"/>
      <w:r w:rsidRPr="00180773">
        <w:rPr>
          <w:b/>
          <w:bCs/>
          <w:lang w:val="en-GB"/>
        </w:rPr>
        <w:t>Comunidad</w:t>
      </w:r>
      <w:proofErr w:type="spellEnd"/>
      <w:r w:rsidRPr="00180773">
        <w:rPr>
          <w:b/>
          <w:bCs/>
          <w:lang w:val="en-GB"/>
        </w:rPr>
        <w:t xml:space="preserve"> de Madrid</w:t>
      </w:r>
    </w:p>
    <w:p w14:paraId="79332139" w14:textId="123D8445" w:rsidR="00071640" w:rsidRPr="00F30375" w:rsidRDefault="00F30375" w:rsidP="00CA5CBF">
      <w:pPr>
        <w:rPr>
          <w:lang w:val="en-GB"/>
        </w:rPr>
      </w:pPr>
      <w:hyperlink r:id="rId9" w:history="1">
        <w:r w:rsidRPr="00444264">
          <w:rPr>
            <w:rStyle w:val="Hipervnculo"/>
            <w:lang w:val="en-GB"/>
          </w:rPr>
          <w:t>https://datos.madrid.es/egob/catalogo/300082-0-calendario_laboral.csv</w:t>
        </w:r>
      </w:hyperlink>
    </w:p>
    <w:p w14:paraId="13FE6723" w14:textId="77777777" w:rsidR="00071640" w:rsidRPr="00F30375" w:rsidRDefault="00071640" w:rsidP="00CA5CBF">
      <w:pPr>
        <w:rPr>
          <w:b/>
          <w:bCs/>
          <w:lang w:val="en-GB"/>
        </w:rPr>
      </w:pPr>
    </w:p>
    <w:p w14:paraId="60BB89C6" w14:textId="7CA9AA7D" w:rsidR="00CA5CBF" w:rsidRPr="00F30375" w:rsidRDefault="00E37519" w:rsidP="00CA5CBF">
      <w:pPr>
        <w:rPr>
          <w:b/>
          <w:bCs/>
          <w:lang w:val="en-GB"/>
        </w:rPr>
      </w:pPr>
      <w:r w:rsidRPr="00F30375">
        <w:rPr>
          <w:b/>
          <w:bCs/>
          <w:lang w:val="en-GB"/>
        </w:rPr>
        <w:t>LICENCIAS DE USO</w:t>
      </w:r>
    </w:p>
    <w:p w14:paraId="67F7B6A6" w14:textId="1D4D2C32" w:rsidR="00CA5CBF" w:rsidRPr="00F30375" w:rsidRDefault="00CA5CBF" w:rsidP="00CA5CBF">
      <w:pPr>
        <w:rPr>
          <w:lang w:val="en-GB"/>
        </w:rPr>
      </w:pPr>
      <w:r w:rsidRPr="00F30375">
        <w:rPr>
          <w:b/>
          <w:bCs/>
          <w:lang w:val="en-GB"/>
        </w:rPr>
        <w:t>Open Weather Map</w:t>
      </w:r>
      <w:r w:rsidR="00534EB3" w:rsidRPr="00F30375">
        <w:rPr>
          <w:lang w:val="en-GB"/>
        </w:rPr>
        <w:t xml:space="preserve"> </w:t>
      </w:r>
    </w:p>
    <w:p w14:paraId="58334864" w14:textId="0FA20C99" w:rsidR="00CA5CBF" w:rsidRDefault="00CA5CBF" w:rsidP="00CA5CBF">
      <w:r w:rsidRPr="00CA5CBF">
        <w:rPr>
          <w:noProof/>
        </w:rPr>
        <w:drawing>
          <wp:inline distT="0" distB="0" distL="0" distR="0" wp14:anchorId="628E10E9" wp14:editId="2E3A5A2C">
            <wp:extent cx="5400040" cy="965835"/>
            <wp:effectExtent l="0" t="0" r="0" b="5715"/>
            <wp:docPr id="1" name="Imagen 1"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Interfaz de usuario gráfica&#10;&#10;Descripción generada automáticamente"/>
                    <pic:cNvPicPr/>
                  </pic:nvPicPr>
                  <pic:blipFill>
                    <a:blip r:embed="rId10"/>
                    <a:stretch>
                      <a:fillRect/>
                    </a:stretch>
                  </pic:blipFill>
                  <pic:spPr>
                    <a:xfrm>
                      <a:off x="0" y="0"/>
                      <a:ext cx="5400040" cy="965835"/>
                    </a:xfrm>
                    <a:prstGeom prst="rect">
                      <a:avLst/>
                    </a:prstGeom>
                  </pic:spPr>
                </pic:pic>
              </a:graphicData>
            </a:graphic>
          </wp:inline>
        </w:drawing>
      </w:r>
    </w:p>
    <w:p w14:paraId="623EFE54" w14:textId="7A0C0730" w:rsidR="00534EB3" w:rsidRDefault="00000000" w:rsidP="00CA5CBF">
      <w:hyperlink r:id="rId11" w:history="1">
        <w:r w:rsidR="00CA5CBF" w:rsidRPr="00CE1219">
          <w:rPr>
            <w:rStyle w:val="Hipervnculo"/>
          </w:rPr>
          <w:t>https://openweathermap.org/full-price</w:t>
        </w:r>
      </w:hyperlink>
    </w:p>
    <w:p w14:paraId="06995CDB" w14:textId="323FE874" w:rsidR="00534EB3" w:rsidRPr="00E37519" w:rsidRDefault="00534EB3" w:rsidP="00CA5CBF">
      <w:pPr>
        <w:rPr>
          <w:b/>
          <w:bCs/>
        </w:rPr>
      </w:pPr>
      <w:proofErr w:type="spellStart"/>
      <w:r w:rsidRPr="00E37519">
        <w:rPr>
          <w:b/>
          <w:bCs/>
        </w:rPr>
        <w:t>Bicimad</w:t>
      </w:r>
      <w:proofErr w:type="spellEnd"/>
    </w:p>
    <w:p w14:paraId="090742F8" w14:textId="58C57ECF" w:rsidR="00534EB3" w:rsidRDefault="00000000" w:rsidP="00CA5CBF">
      <w:hyperlink r:id="rId12" w:history="1">
        <w:r w:rsidR="00534EB3" w:rsidRPr="00CE1219">
          <w:rPr>
            <w:rStyle w:val="Hipervnculo"/>
          </w:rPr>
          <w:t>http://opendata.emtmadrid.es/Documentos/terminosycondiciones.aspx?lang=es-ES</w:t>
        </w:r>
      </w:hyperlink>
    </w:p>
    <w:p w14:paraId="2B9EAEC8" w14:textId="724498DC" w:rsidR="00534EB3" w:rsidRPr="00180773" w:rsidRDefault="00F30375" w:rsidP="00CA5CBF">
      <w:pPr>
        <w:rPr>
          <w:b/>
          <w:bCs/>
        </w:rPr>
      </w:pPr>
      <w:r w:rsidRPr="00180773">
        <w:rPr>
          <w:b/>
          <w:bCs/>
        </w:rPr>
        <w:t>Portal de datos abiertos Comunidad de Madrid</w:t>
      </w:r>
    </w:p>
    <w:p w14:paraId="4CA92FC0" w14:textId="3F800646" w:rsidR="00F30375" w:rsidRDefault="00F30375" w:rsidP="00CA5CBF">
      <w:hyperlink r:id="rId13" w:history="1">
        <w:r w:rsidRPr="00444264">
          <w:rPr>
            <w:rStyle w:val="Hipervnculo"/>
          </w:rPr>
          <w:t>https://datos.madrid.es/portal/site/egob/menuitem.3efdb29b813ad8241e830cc2a8a409a0/?vgnextoid=108804d4aab90410VgnVCM100000171f5a0aRCRD&amp;vgnextchannel=b4c412b9ace9f310VgnVCM100000171f5a0aRCRD&amp;vgnextfmt=default</w:t>
        </w:r>
      </w:hyperlink>
    </w:p>
    <w:p w14:paraId="0E5762D7" w14:textId="08FA5619" w:rsidR="00F30375" w:rsidRDefault="00F30375" w:rsidP="00CA5CBF"/>
    <w:p w14:paraId="06C5BB80" w14:textId="6AB6DCBD" w:rsidR="00180773" w:rsidRDefault="00180773" w:rsidP="00CA5CBF"/>
    <w:p w14:paraId="043F2431" w14:textId="77777777" w:rsidR="00180773" w:rsidRDefault="00180773" w:rsidP="00CA5CBF"/>
    <w:p w14:paraId="09744984" w14:textId="0FE9F456" w:rsidR="00534EB3" w:rsidRPr="00E37519" w:rsidRDefault="00E37519" w:rsidP="00CA5CBF">
      <w:pPr>
        <w:rPr>
          <w:b/>
          <w:bCs/>
        </w:rPr>
      </w:pPr>
      <w:r w:rsidRPr="00E37519">
        <w:rPr>
          <w:b/>
          <w:bCs/>
        </w:rPr>
        <w:t>DOCUMENTACIÓN</w:t>
      </w:r>
    </w:p>
    <w:p w14:paraId="09220DC7" w14:textId="207E813D" w:rsidR="00E963F2" w:rsidRPr="00E37519" w:rsidRDefault="00E963F2" w:rsidP="00CA5CBF">
      <w:pPr>
        <w:rPr>
          <w:b/>
          <w:bCs/>
        </w:rPr>
      </w:pPr>
      <w:r w:rsidRPr="00E37519">
        <w:rPr>
          <w:b/>
          <w:bCs/>
        </w:rPr>
        <w:t xml:space="preserve">Open </w:t>
      </w:r>
      <w:proofErr w:type="spellStart"/>
      <w:r w:rsidRPr="00E37519">
        <w:rPr>
          <w:b/>
          <w:bCs/>
        </w:rPr>
        <w:t>Weather</w:t>
      </w:r>
      <w:proofErr w:type="spellEnd"/>
      <w:r w:rsidRPr="00E37519">
        <w:rPr>
          <w:b/>
          <w:bCs/>
        </w:rPr>
        <w:t xml:space="preserve"> </w:t>
      </w:r>
      <w:proofErr w:type="spellStart"/>
      <w:r w:rsidRPr="00E37519">
        <w:rPr>
          <w:b/>
          <w:bCs/>
        </w:rPr>
        <w:t>Map</w:t>
      </w:r>
      <w:proofErr w:type="spellEnd"/>
    </w:p>
    <w:p w14:paraId="3030CFE9" w14:textId="63CD35F6" w:rsidR="00E963F2" w:rsidRDefault="00E963F2" w:rsidP="00CA5CBF">
      <w:r>
        <w:t xml:space="preserve">API datos </w:t>
      </w:r>
      <w:proofErr w:type="spellStart"/>
      <w:r>
        <w:t>actuais</w:t>
      </w:r>
      <w:proofErr w:type="spellEnd"/>
    </w:p>
    <w:p w14:paraId="215E64A6" w14:textId="274BBA44" w:rsidR="00247519" w:rsidRPr="00F30375" w:rsidRDefault="00000000" w:rsidP="00CA5CBF">
      <w:hyperlink r:id="rId14" w:history="1">
        <w:r w:rsidR="00247519" w:rsidRPr="00F30375">
          <w:rPr>
            <w:rStyle w:val="Hipervnculo"/>
          </w:rPr>
          <w:t>https://openweathermap.org/current</w:t>
        </w:r>
      </w:hyperlink>
    </w:p>
    <w:p w14:paraId="05B663BF" w14:textId="31CA2657" w:rsidR="00E963F2" w:rsidRPr="00F30375" w:rsidRDefault="00E963F2" w:rsidP="00CA5CBF">
      <w:r w:rsidRPr="00F30375">
        <w:t xml:space="preserve">Predicción meteorológica </w:t>
      </w:r>
      <w:r w:rsidR="00CB12E1" w:rsidRPr="00F30375">
        <w:t xml:space="preserve">4 </w:t>
      </w:r>
      <w:proofErr w:type="spellStart"/>
      <w:r w:rsidR="00CB12E1" w:rsidRPr="00F30375">
        <w:t>dias</w:t>
      </w:r>
      <w:proofErr w:type="spellEnd"/>
    </w:p>
    <w:p w14:paraId="17C78F7C" w14:textId="73E1C726" w:rsidR="00534EB3" w:rsidRDefault="00000000" w:rsidP="00CA5CBF">
      <w:hyperlink r:id="rId15" w:history="1">
        <w:r w:rsidR="00E963F2" w:rsidRPr="00CE1219">
          <w:rPr>
            <w:rStyle w:val="Hipervnculo"/>
          </w:rPr>
          <w:t>https://openweathermap.org/api/hourly-forecast</w:t>
        </w:r>
      </w:hyperlink>
    </w:p>
    <w:p w14:paraId="37A1E16F" w14:textId="6517558D" w:rsidR="00E963F2" w:rsidRDefault="00E963F2" w:rsidP="00CA5CBF">
      <w:r>
        <w:t xml:space="preserve">Datos Históricos </w:t>
      </w:r>
    </w:p>
    <w:p w14:paraId="097BE7C4" w14:textId="1D4F38D9" w:rsidR="00E963F2" w:rsidRDefault="00000000" w:rsidP="00CA5CBF">
      <w:hyperlink r:id="rId16" w:history="1">
        <w:r w:rsidR="00E963F2" w:rsidRPr="00CE1219">
          <w:rPr>
            <w:rStyle w:val="Hipervnculo"/>
          </w:rPr>
          <w:t>https://openweathermap.org/history-bulk</w:t>
        </w:r>
      </w:hyperlink>
    </w:p>
    <w:p w14:paraId="034499C1" w14:textId="76FAC675" w:rsidR="00E37519" w:rsidRDefault="00E37519" w:rsidP="00CA5CBF">
      <w:pPr>
        <w:rPr>
          <w:b/>
          <w:bCs/>
        </w:rPr>
      </w:pPr>
      <w:proofErr w:type="spellStart"/>
      <w:r w:rsidRPr="00E37519">
        <w:rPr>
          <w:b/>
          <w:bCs/>
        </w:rPr>
        <w:t>Bicimad</w:t>
      </w:r>
      <w:proofErr w:type="spellEnd"/>
    </w:p>
    <w:p w14:paraId="0D9C6EEB" w14:textId="7A746B81" w:rsidR="00E37519" w:rsidRPr="00E37519" w:rsidRDefault="00E37519" w:rsidP="00CA5CBF">
      <w:r>
        <w:t xml:space="preserve">Datos Históricos </w:t>
      </w:r>
    </w:p>
    <w:p w14:paraId="34E00CDA" w14:textId="5F4D1C29" w:rsidR="00E37519" w:rsidRDefault="00000000" w:rsidP="00CA5CBF">
      <w:hyperlink r:id="rId17" w:history="1">
        <w:r w:rsidR="00E37519" w:rsidRPr="00CE1219">
          <w:rPr>
            <w:rStyle w:val="Hipervnculo"/>
          </w:rPr>
          <w:t>https://opendata.emtmadrid.es/Documentos/Servicios-y-estructuras-Bicimad-V1-1.aspx</w:t>
        </w:r>
      </w:hyperlink>
    </w:p>
    <w:p w14:paraId="2C3E4B1B" w14:textId="59C1C7B3" w:rsidR="00E37519" w:rsidRDefault="00E37519" w:rsidP="00CA5CBF">
      <w:r>
        <w:t>Datos actuáis (API)</w:t>
      </w:r>
    </w:p>
    <w:p w14:paraId="7A1709EC" w14:textId="5E25389B" w:rsidR="00E37519" w:rsidRDefault="00000000" w:rsidP="00CA5CBF">
      <w:hyperlink r:id="rId18" w:history="1">
        <w:r w:rsidR="00E37519" w:rsidRPr="00CE1219">
          <w:rPr>
            <w:rStyle w:val="Hipervnculo"/>
          </w:rPr>
          <w:t>https://apidocs.emtmadrid.es/</w:t>
        </w:r>
      </w:hyperlink>
    </w:p>
    <w:p w14:paraId="451BC242" w14:textId="77777777" w:rsidR="00E37519" w:rsidRDefault="00E37519" w:rsidP="00CA5CBF"/>
    <w:p w14:paraId="18B78D3D" w14:textId="77777777" w:rsidR="00E37519" w:rsidRPr="00E37519" w:rsidRDefault="00E37519" w:rsidP="00CA5CBF"/>
    <w:p w14:paraId="6E51574C" w14:textId="77777777" w:rsidR="00E963F2" w:rsidRDefault="00E963F2" w:rsidP="00CA5CBF"/>
    <w:p w14:paraId="1588EAF0" w14:textId="77777777" w:rsidR="00534EB3" w:rsidRDefault="00534EB3" w:rsidP="00CA5CBF"/>
    <w:p w14:paraId="63CAD202" w14:textId="77777777" w:rsidR="00534EB3" w:rsidRDefault="00534EB3" w:rsidP="00CA5CBF"/>
    <w:p w14:paraId="254247F9" w14:textId="6275012F" w:rsidR="00CA5CBF" w:rsidRDefault="00CA5CBF" w:rsidP="00CA5CBF"/>
    <w:p w14:paraId="3DBB4489" w14:textId="77777777" w:rsidR="00CA5CBF" w:rsidRPr="00CF1CC6" w:rsidRDefault="00CA5CBF" w:rsidP="00CA5CBF"/>
    <w:sectPr w:rsidR="00CA5CBF" w:rsidRPr="00CF1CC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E6757"/>
    <w:multiLevelType w:val="hybridMultilevel"/>
    <w:tmpl w:val="941C68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D71630B"/>
    <w:multiLevelType w:val="multilevel"/>
    <w:tmpl w:val="D9263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3B4480"/>
    <w:multiLevelType w:val="hybridMultilevel"/>
    <w:tmpl w:val="9C4C8FEA"/>
    <w:lvl w:ilvl="0" w:tplc="1A4ADCE4">
      <w:start w:val="1"/>
      <w:numFmt w:val="upperRoman"/>
      <w:lvlText w:val="%1."/>
      <w:lvlJc w:val="left"/>
      <w:pPr>
        <w:ind w:left="1080" w:hanging="72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0FA1474"/>
    <w:multiLevelType w:val="multilevel"/>
    <w:tmpl w:val="D4289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E24D85"/>
    <w:multiLevelType w:val="hybridMultilevel"/>
    <w:tmpl w:val="423EC9C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6F4049D8"/>
    <w:multiLevelType w:val="hybridMultilevel"/>
    <w:tmpl w:val="48D0B9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77E71E06"/>
    <w:multiLevelType w:val="hybridMultilevel"/>
    <w:tmpl w:val="066233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536702654">
    <w:abstractNumId w:val="1"/>
  </w:num>
  <w:num w:numId="2" w16cid:durableId="1886913419">
    <w:abstractNumId w:val="3"/>
  </w:num>
  <w:num w:numId="3" w16cid:durableId="655300093">
    <w:abstractNumId w:val="5"/>
  </w:num>
  <w:num w:numId="4" w16cid:durableId="1192766557">
    <w:abstractNumId w:val="0"/>
  </w:num>
  <w:num w:numId="5" w16cid:durableId="1806121639">
    <w:abstractNumId w:val="6"/>
  </w:num>
  <w:num w:numId="6" w16cid:durableId="1952665495">
    <w:abstractNumId w:val="4"/>
  </w:num>
  <w:num w:numId="7" w16cid:durableId="1327981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NzYwMzcwNjSwtDBR0lEKTi0uzszPAykwqgUAOKNq4CwAAAA="/>
  </w:docVars>
  <w:rsids>
    <w:rsidRoot w:val="00C811AC"/>
    <w:rsid w:val="00071640"/>
    <w:rsid w:val="000E595D"/>
    <w:rsid w:val="00180773"/>
    <w:rsid w:val="00247519"/>
    <w:rsid w:val="002720A2"/>
    <w:rsid w:val="002D61FD"/>
    <w:rsid w:val="00345A66"/>
    <w:rsid w:val="00534EB3"/>
    <w:rsid w:val="00590022"/>
    <w:rsid w:val="005A1569"/>
    <w:rsid w:val="0065347A"/>
    <w:rsid w:val="006C2949"/>
    <w:rsid w:val="007106B8"/>
    <w:rsid w:val="00854042"/>
    <w:rsid w:val="00873AF4"/>
    <w:rsid w:val="008D7ED9"/>
    <w:rsid w:val="008E6BDF"/>
    <w:rsid w:val="009422D3"/>
    <w:rsid w:val="00A23F67"/>
    <w:rsid w:val="00BF249D"/>
    <w:rsid w:val="00C811AC"/>
    <w:rsid w:val="00CA5CBF"/>
    <w:rsid w:val="00CB12E1"/>
    <w:rsid w:val="00CF1CC6"/>
    <w:rsid w:val="00D03FFA"/>
    <w:rsid w:val="00DD3A74"/>
    <w:rsid w:val="00E37519"/>
    <w:rsid w:val="00E963F2"/>
    <w:rsid w:val="00F30375"/>
    <w:rsid w:val="00F91B9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E1D9A"/>
  <w15:chartTrackingRefBased/>
  <w15:docId w15:val="{0D1EBF86-C58C-49EE-A9DA-D31A16B65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C811AC"/>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Prrafodelista">
    <w:name w:val="List Paragraph"/>
    <w:basedOn w:val="Normal"/>
    <w:uiPriority w:val="34"/>
    <w:qFormat/>
    <w:rsid w:val="00C811AC"/>
    <w:pPr>
      <w:ind w:left="720"/>
      <w:contextualSpacing/>
    </w:pPr>
  </w:style>
  <w:style w:type="character" w:styleId="Hipervnculo">
    <w:name w:val="Hyperlink"/>
    <w:basedOn w:val="Fuentedeprrafopredeter"/>
    <w:uiPriority w:val="99"/>
    <w:unhideWhenUsed/>
    <w:rsid w:val="00CA5CBF"/>
    <w:rPr>
      <w:color w:val="0563C1" w:themeColor="hyperlink"/>
      <w:u w:val="single"/>
    </w:rPr>
  </w:style>
  <w:style w:type="character" w:styleId="Mencinsinresolver">
    <w:name w:val="Unresolved Mention"/>
    <w:basedOn w:val="Fuentedeprrafopredeter"/>
    <w:uiPriority w:val="99"/>
    <w:semiHidden/>
    <w:unhideWhenUsed/>
    <w:rsid w:val="00CA5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376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weathermap.org/api" TargetMode="External"/><Relationship Id="rId13" Type="http://schemas.openxmlformats.org/officeDocument/2006/relationships/hyperlink" Target="https://datos.madrid.es/portal/site/egob/menuitem.3efdb29b813ad8241e830cc2a8a409a0/?vgnextoid=108804d4aab90410VgnVCM100000171f5a0aRCRD&amp;vgnextchannel=b4c412b9ace9f310VgnVCM100000171f5a0aRCRD&amp;vgnextfmt=default" TargetMode="External"/><Relationship Id="rId18" Type="http://schemas.openxmlformats.org/officeDocument/2006/relationships/hyperlink" Target="https://apidocs.emtmadrid.es/" TargetMode="External"/><Relationship Id="rId3" Type="http://schemas.openxmlformats.org/officeDocument/2006/relationships/settings" Target="settings.xml"/><Relationship Id="rId7" Type="http://schemas.openxmlformats.org/officeDocument/2006/relationships/hyperlink" Target="https://openweathermap.org/history-bulk" TargetMode="External"/><Relationship Id="rId12" Type="http://schemas.openxmlformats.org/officeDocument/2006/relationships/hyperlink" Target="http://opendata.emtmadrid.es/Documentos/terminosycondiciones.aspx?lang=es-ES" TargetMode="External"/><Relationship Id="rId17" Type="http://schemas.openxmlformats.org/officeDocument/2006/relationships/hyperlink" Target="https://opendata.emtmadrid.es/Documentos/Servicios-y-estructuras-Bicimad-V1-1.aspx" TargetMode="External"/><Relationship Id="rId2" Type="http://schemas.openxmlformats.org/officeDocument/2006/relationships/styles" Target="styles.xml"/><Relationship Id="rId16" Type="http://schemas.openxmlformats.org/officeDocument/2006/relationships/hyperlink" Target="https://openweathermap.org/history-bulk"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mobilitylabs.emtmadrid.es/" TargetMode="External"/><Relationship Id="rId11" Type="http://schemas.openxmlformats.org/officeDocument/2006/relationships/hyperlink" Target="https://openweathermap.org/full-price" TargetMode="External"/><Relationship Id="rId5" Type="http://schemas.openxmlformats.org/officeDocument/2006/relationships/hyperlink" Target="https://opendata.emtmadrid.es/Datos-estaticos/Datos-generales-(1)" TargetMode="External"/><Relationship Id="rId15" Type="http://schemas.openxmlformats.org/officeDocument/2006/relationships/hyperlink" Target="https://openweathermap.org/api/hourly-forecast"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atos.madrid.es/egob/catalogo/300082-0-calendario_laboral.csv" TargetMode="External"/><Relationship Id="rId14" Type="http://schemas.openxmlformats.org/officeDocument/2006/relationships/hyperlink" Target="https://openweathermap.org/curren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5</TotalTime>
  <Pages>4</Pages>
  <Words>907</Words>
  <Characters>4992</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Germano Paulino Dias</cp:lastModifiedBy>
  <cp:revision>16</cp:revision>
  <dcterms:created xsi:type="dcterms:W3CDTF">2022-06-15T12:27:00Z</dcterms:created>
  <dcterms:modified xsi:type="dcterms:W3CDTF">2022-08-26T09:29:00Z</dcterms:modified>
</cp:coreProperties>
</file>